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1"/>
        <w:gridCol w:w="994"/>
        <w:gridCol w:w="1994"/>
        <w:gridCol w:w="2182"/>
        <w:gridCol w:w="844"/>
        <w:gridCol w:w="1591"/>
      </w:tblGrid>
      <w:tr w:rsidR="00E2359E" w:rsidRPr="002536F1" w14:paraId="477B0F71" w14:textId="77777777" w:rsidTr="00E2359E">
        <w:tc>
          <w:tcPr>
            <w:tcW w:w="1411" w:type="dxa"/>
          </w:tcPr>
          <w:p w14:paraId="64BC588B" w14:textId="5DEFC504" w:rsidR="00E2359E" w:rsidRPr="002536F1" w:rsidRDefault="00931358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      </w:t>
            </w:r>
            <w:r w:rsidR="00E2359E">
              <w:rPr>
                <w:rFonts w:ascii="Verdana" w:hAnsi="Verdana"/>
                <w:sz w:val="24"/>
                <w:szCs w:val="24"/>
              </w:rPr>
              <w:t>Unit Title</w:t>
            </w:r>
          </w:p>
        </w:tc>
        <w:tc>
          <w:tcPr>
            <w:tcW w:w="7605" w:type="dxa"/>
            <w:gridSpan w:val="5"/>
          </w:tcPr>
          <w:p w14:paraId="289DC429" w14:textId="77777777" w:rsidR="00E2359E" w:rsidRPr="002536F1" w:rsidRDefault="00E2359E" w:rsidP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D</w:t>
            </w:r>
            <w:r w:rsidRPr="00E2359E">
              <w:rPr>
                <w:rFonts w:ascii="Verdana" w:hAnsi="Verdana"/>
                <w:sz w:val="24"/>
                <w:szCs w:val="24"/>
              </w:rPr>
              <w:t>: Developing Websites for Multiplatform Use</w:t>
            </w:r>
          </w:p>
        </w:tc>
      </w:tr>
      <w:tr w:rsidR="002536F1" w:rsidRPr="002536F1" w14:paraId="074EE41F" w14:textId="77777777" w:rsidTr="00C866BE">
        <w:tc>
          <w:tcPr>
            <w:tcW w:w="2405" w:type="dxa"/>
            <w:gridSpan w:val="2"/>
          </w:tcPr>
          <w:p w14:paraId="570C44E1" w14:textId="77777777" w:rsidR="002536F1" w:rsidRPr="002536F1" w:rsidRDefault="00E2359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andidate’s Name</w:t>
            </w:r>
          </w:p>
        </w:tc>
        <w:tc>
          <w:tcPr>
            <w:tcW w:w="4176" w:type="dxa"/>
            <w:gridSpan w:val="2"/>
          </w:tcPr>
          <w:p w14:paraId="0CBB5BFC" w14:textId="24AB613C" w:rsidR="002536F1" w:rsidRPr="002536F1" w:rsidRDefault="00BB6199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Kieran Burns</w:t>
            </w:r>
          </w:p>
        </w:tc>
        <w:tc>
          <w:tcPr>
            <w:tcW w:w="844" w:type="dxa"/>
          </w:tcPr>
          <w:p w14:paraId="0AC489C6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Class</w:t>
            </w:r>
          </w:p>
        </w:tc>
        <w:tc>
          <w:tcPr>
            <w:tcW w:w="1591" w:type="dxa"/>
          </w:tcPr>
          <w:p w14:paraId="30E61F63" w14:textId="7F261AA0" w:rsidR="002536F1" w:rsidRPr="002536F1" w:rsidRDefault="00BB6199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HND Soft Dev A</w:t>
            </w:r>
          </w:p>
        </w:tc>
      </w:tr>
      <w:tr w:rsidR="00E2359E" w:rsidRPr="002536F1" w14:paraId="1BDC340C" w14:textId="77777777" w:rsidTr="00E2359E">
        <w:tc>
          <w:tcPr>
            <w:tcW w:w="9016" w:type="dxa"/>
            <w:gridSpan w:val="6"/>
            <w:vAlign w:val="center"/>
          </w:tcPr>
          <w:p w14:paraId="789233DA" w14:textId="77777777" w:rsidR="00E2359E" w:rsidRPr="002536F1" w:rsidRDefault="00E2359E" w:rsidP="00A97207">
            <w:pPr>
              <w:tabs>
                <w:tab w:val="left" w:pos="-720"/>
              </w:tabs>
              <w:suppressAutoHyphens/>
              <w:spacing w:before="90"/>
              <w:jc w:val="center"/>
              <w:rPr>
                <w:rFonts w:ascii="Verdana" w:hAnsi="Verdana"/>
                <w:sz w:val="24"/>
                <w:szCs w:val="24"/>
              </w:rPr>
            </w:pPr>
            <w:r w:rsidRPr="00E2359E">
              <w:rPr>
                <w:rFonts w:ascii="Verdana" w:hAnsi="Verdana"/>
                <w:b/>
                <w:sz w:val="24"/>
                <w:szCs w:val="24"/>
              </w:rPr>
              <w:t>SOFTWARE ENGINEERING DOCUMENTATION REQUIREMENTS SPECIFICATION</w:t>
            </w:r>
          </w:p>
        </w:tc>
      </w:tr>
      <w:tr w:rsidR="005A3888" w:rsidRPr="002536F1" w14:paraId="5917666C" w14:textId="77777777" w:rsidTr="005A3888">
        <w:tc>
          <w:tcPr>
            <w:tcW w:w="9016" w:type="dxa"/>
            <w:gridSpan w:val="6"/>
            <w:shd w:val="clear" w:color="auto" w:fill="000000" w:themeFill="text1"/>
          </w:tcPr>
          <w:p w14:paraId="69C581F4" w14:textId="77777777" w:rsidR="005A3888" w:rsidRPr="002536F1" w:rsidRDefault="005A3888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5A3888" w:rsidRPr="002536F1" w14:paraId="1C3F504B" w14:textId="77777777" w:rsidTr="00C866BE">
        <w:trPr>
          <w:trHeight w:val="722"/>
        </w:trPr>
        <w:tc>
          <w:tcPr>
            <w:tcW w:w="9016" w:type="dxa"/>
            <w:gridSpan w:val="6"/>
            <w:vAlign w:val="center"/>
          </w:tcPr>
          <w:p w14:paraId="71C135F1" w14:textId="77777777" w:rsidR="005A3888" w:rsidRPr="002536F1" w:rsidRDefault="005A3888" w:rsidP="00C866BE">
            <w:pPr>
              <w:tabs>
                <w:tab w:val="left" w:pos="-720"/>
              </w:tabs>
              <w:suppressAutoHyphens/>
              <w:spacing w:before="90"/>
              <w:rPr>
                <w:rFonts w:ascii="Verdana" w:hAnsi="Verdana"/>
                <w:sz w:val="24"/>
                <w:szCs w:val="24"/>
              </w:rPr>
            </w:pPr>
            <w:r w:rsidRPr="005A3888">
              <w:rPr>
                <w:rFonts w:ascii="Verdana" w:hAnsi="Verdana"/>
                <w:sz w:val="24"/>
                <w:szCs w:val="24"/>
              </w:rPr>
              <w:t>GEN</w:t>
            </w:r>
            <w:r w:rsidR="00C866BE">
              <w:rPr>
                <w:rFonts w:ascii="Verdana" w:hAnsi="Verdana"/>
                <w:sz w:val="24"/>
                <w:szCs w:val="24"/>
              </w:rPr>
              <w:t>ERAL REQUIREMENTS OF THE SYSTEM</w:t>
            </w:r>
          </w:p>
        </w:tc>
      </w:tr>
      <w:tr w:rsidR="00C866BE" w:rsidRPr="002536F1" w14:paraId="6DF3A779" w14:textId="77777777" w:rsidTr="005B7B03">
        <w:trPr>
          <w:trHeight w:val="1177"/>
        </w:trPr>
        <w:tc>
          <w:tcPr>
            <w:tcW w:w="9016" w:type="dxa"/>
            <w:gridSpan w:val="6"/>
          </w:tcPr>
          <w:p w14:paraId="43F81CE5" w14:textId="77777777" w:rsidR="00C866BE" w:rsidRPr="002536F1" w:rsidRDefault="00C866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Functional Requirements:</w:t>
            </w:r>
          </w:p>
          <w:p w14:paraId="74A8EFD7" w14:textId="32B8D6B5" w:rsidR="0000493D" w:rsidRDefault="0000493D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</w:t>
            </w:r>
            <w:r w:rsidR="00325C49">
              <w:rPr>
                <w:rFonts w:ascii="Verdana" w:hAnsi="Verdana"/>
                <w:sz w:val="24"/>
                <w:szCs w:val="24"/>
              </w:rPr>
              <w:t>s</w:t>
            </w:r>
            <w:r>
              <w:rPr>
                <w:rFonts w:ascii="Verdana" w:hAnsi="Verdana"/>
                <w:sz w:val="24"/>
                <w:szCs w:val="24"/>
              </w:rPr>
              <w:t xml:space="preserve">ystem must provide a welcome page, contact information, and a micro-blog-style page </w:t>
            </w:r>
            <w:r w:rsidR="00325C49">
              <w:rPr>
                <w:rFonts w:ascii="Verdana" w:hAnsi="Verdana"/>
                <w:sz w:val="24"/>
                <w:szCs w:val="24"/>
              </w:rPr>
              <w:t>that</w:t>
            </w:r>
            <w:r>
              <w:rPr>
                <w:rFonts w:ascii="Verdana" w:hAnsi="Verdana"/>
                <w:sz w:val="24"/>
                <w:szCs w:val="24"/>
              </w:rPr>
              <w:t xml:space="preserve"> allows the company to post announcements.</w:t>
            </w:r>
          </w:p>
          <w:p w14:paraId="497F319F" w14:textId="3843BA29" w:rsidR="00B5696C" w:rsidRDefault="00B5696C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</w:t>
            </w:r>
            <w:r w:rsidR="00325C49">
              <w:rPr>
                <w:rFonts w:ascii="Verdana" w:hAnsi="Verdana"/>
                <w:sz w:val="24"/>
                <w:szCs w:val="24"/>
              </w:rPr>
              <w:t>s</w:t>
            </w:r>
            <w:r>
              <w:rPr>
                <w:rFonts w:ascii="Verdana" w:hAnsi="Verdana"/>
                <w:sz w:val="24"/>
                <w:szCs w:val="24"/>
              </w:rPr>
              <w:t xml:space="preserve">ystem must provide </w:t>
            </w:r>
            <w:r w:rsidR="00325C49">
              <w:rPr>
                <w:rFonts w:ascii="Verdana" w:hAnsi="Verdana"/>
                <w:sz w:val="24"/>
                <w:szCs w:val="24"/>
              </w:rPr>
              <w:t>movies</w:t>
            </w:r>
            <w:r>
              <w:rPr>
                <w:rFonts w:ascii="Verdana" w:hAnsi="Verdana"/>
                <w:sz w:val="24"/>
                <w:szCs w:val="24"/>
              </w:rPr>
              <w:t>, performance reviews and other related information to its clients.</w:t>
            </w:r>
          </w:p>
          <w:p w14:paraId="4C1985B6" w14:textId="4130D8A5" w:rsidR="00A57128" w:rsidRPr="00A57128" w:rsidRDefault="00A57128" w:rsidP="00A57128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Register users can comment on posts.</w:t>
            </w:r>
          </w:p>
          <w:p w14:paraId="2363982A" w14:textId="3DB21A54" w:rsidR="002E3F4B" w:rsidRDefault="002606A8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 must allow the company to suspend users who misuse the comments system.</w:t>
            </w:r>
          </w:p>
          <w:p w14:paraId="7C9661DC" w14:textId="484978D2" w:rsidR="002606A8" w:rsidRDefault="002606A8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 must allow different user roles.</w:t>
            </w:r>
          </w:p>
          <w:p w14:paraId="1795CF08" w14:textId="26779CBA" w:rsidR="002606A8" w:rsidRDefault="002606A8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 must allow multiple administrators to personalize</w:t>
            </w:r>
            <w:r w:rsidR="006F1625">
              <w:rPr>
                <w:rFonts w:ascii="Verdana" w:hAnsi="Verdana"/>
                <w:sz w:val="24"/>
                <w:szCs w:val="24"/>
              </w:rPr>
              <w:t xml:space="preserve"> posts from staff members</w:t>
            </w:r>
            <w:r>
              <w:rPr>
                <w:rFonts w:ascii="Verdana" w:hAnsi="Verdana"/>
                <w:sz w:val="24"/>
                <w:szCs w:val="24"/>
              </w:rPr>
              <w:t>.</w:t>
            </w:r>
          </w:p>
          <w:p w14:paraId="4E7B256E" w14:textId="13C7C9D5" w:rsidR="00544576" w:rsidRDefault="00544576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 must allow an existing administrator to promote a registered staff user to have admin rights.</w:t>
            </w:r>
          </w:p>
          <w:p w14:paraId="2BEA599C" w14:textId="5FA52921" w:rsidR="00B16661" w:rsidRDefault="00B16661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 must allow blog articles to be edited and deleted.</w:t>
            </w:r>
          </w:p>
          <w:p w14:paraId="3826F39B" w14:textId="7EFC6311" w:rsidR="00B16661" w:rsidRDefault="00B16661" w:rsidP="00A57128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system’s deletes should cascade and also delete any comments made on those articles.</w:t>
            </w:r>
          </w:p>
          <w:p w14:paraId="0FA02A6D" w14:textId="214B135B" w:rsidR="00C866BE" w:rsidRDefault="00D7609D" w:rsidP="005B7B03">
            <w:pPr>
              <w:pStyle w:val="ListParagraph"/>
              <w:numPr>
                <w:ilvl w:val="0"/>
                <w:numId w:val="1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 xml:space="preserve">The system must allow </w:t>
            </w:r>
            <w:r w:rsidR="00BE13A2">
              <w:rPr>
                <w:rFonts w:ascii="Verdana" w:hAnsi="Verdana"/>
                <w:sz w:val="24"/>
                <w:szCs w:val="24"/>
              </w:rPr>
              <w:t xml:space="preserve">user </w:t>
            </w:r>
            <w:r>
              <w:rPr>
                <w:rFonts w:ascii="Verdana" w:hAnsi="Verdana"/>
                <w:sz w:val="24"/>
                <w:szCs w:val="24"/>
              </w:rPr>
              <w:t>registration details to be editable.</w:t>
            </w:r>
          </w:p>
          <w:p w14:paraId="07269375" w14:textId="4887D119" w:rsidR="00BD790B" w:rsidRPr="00BD790B" w:rsidRDefault="00BD790B" w:rsidP="00BD790B">
            <w:pPr>
              <w:pStyle w:val="ListParagraph"/>
              <w:rPr>
                <w:rFonts w:ascii="Verdana" w:hAnsi="Verdana"/>
                <w:sz w:val="24"/>
                <w:szCs w:val="24"/>
              </w:rPr>
            </w:pPr>
          </w:p>
        </w:tc>
      </w:tr>
      <w:tr w:rsidR="00C866BE" w:rsidRPr="002536F1" w14:paraId="13C47A2C" w14:textId="77777777" w:rsidTr="0086715D">
        <w:trPr>
          <w:trHeight w:val="1177"/>
        </w:trPr>
        <w:tc>
          <w:tcPr>
            <w:tcW w:w="9016" w:type="dxa"/>
            <w:gridSpan w:val="6"/>
          </w:tcPr>
          <w:p w14:paraId="376CC119" w14:textId="77777777" w:rsidR="00C866BE" w:rsidRPr="002536F1" w:rsidRDefault="00C866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Non-Functional Requirements:</w:t>
            </w:r>
          </w:p>
          <w:p w14:paraId="1F9B731A" w14:textId="437F373B" w:rsidR="00DA5A8F" w:rsidRDefault="0070182F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Website will recognize trends in computer sales</w:t>
            </w:r>
            <w:r w:rsidR="00BA498C">
              <w:rPr>
                <w:rFonts w:ascii="Verdana" w:hAnsi="Verdana"/>
                <w:sz w:val="24"/>
                <w:szCs w:val="24"/>
              </w:rPr>
              <w:t>.</w:t>
            </w:r>
          </w:p>
          <w:p w14:paraId="24FEDD07" w14:textId="51764E01" w:rsidR="0070182F" w:rsidRDefault="00DA5A8F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website will maintain</w:t>
            </w:r>
            <w:r w:rsidR="00DE42BC">
              <w:rPr>
                <w:rFonts w:ascii="Verdana" w:hAnsi="Verdana"/>
                <w:sz w:val="24"/>
                <w:szCs w:val="24"/>
              </w:rPr>
              <w:t xml:space="preserve"> compatibility with widespread legacy and contemporary desktop browsers</w:t>
            </w:r>
            <w:r w:rsidR="0070182F">
              <w:rPr>
                <w:rFonts w:ascii="Verdana" w:hAnsi="Verdana"/>
                <w:sz w:val="24"/>
                <w:szCs w:val="24"/>
              </w:rPr>
              <w:t>.</w:t>
            </w:r>
          </w:p>
          <w:p w14:paraId="5CDF4924" w14:textId="428848D7" w:rsidR="0070182F" w:rsidRDefault="0070182F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Interfaces will follow a responsive design, compatible with both desktop(point-&amp;-click) and smart phone devices/ tablets (touchscreen).</w:t>
            </w:r>
          </w:p>
          <w:p w14:paraId="3C24DD60" w14:textId="2710D85B" w:rsidR="00D7609D" w:rsidRDefault="00D7609D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Internally the company uses an up-to-date open-source browser.</w:t>
            </w:r>
          </w:p>
          <w:p w14:paraId="23418BC0" w14:textId="3592F0C9" w:rsidR="00D7609D" w:rsidRDefault="00D7609D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The design should be lightweight and complement the provided branding.</w:t>
            </w:r>
          </w:p>
          <w:p w14:paraId="766506B9" w14:textId="1AF3C7FF" w:rsidR="005A4F93" w:rsidRPr="00D7609D" w:rsidRDefault="005A4F93" w:rsidP="00D7609D">
            <w:pPr>
              <w:pStyle w:val="ListParagraph"/>
              <w:numPr>
                <w:ilvl w:val="0"/>
                <w:numId w:val="2"/>
              </w:num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All registration details need to comply with current legislation.</w:t>
            </w:r>
          </w:p>
          <w:p w14:paraId="39EEA88A" w14:textId="77777777" w:rsidR="00C866BE" w:rsidRPr="002536F1" w:rsidRDefault="00C866BE" w:rsidP="0086715D">
            <w:pPr>
              <w:rPr>
                <w:rFonts w:ascii="Verdana" w:hAnsi="Verdana"/>
                <w:sz w:val="24"/>
                <w:szCs w:val="24"/>
              </w:rPr>
            </w:pPr>
          </w:p>
        </w:tc>
      </w:tr>
      <w:tr w:rsidR="00C866BE" w:rsidRPr="002536F1" w14:paraId="5FFA689B" w14:textId="77777777" w:rsidTr="00CB5286">
        <w:trPr>
          <w:trHeight w:val="746"/>
        </w:trPr>
        <w:tc>
          <w:tcPr>
            <w:tcW w:w="9016" w:type="dxa"/>
            <w:gridSpan w:val="6"/>
          </w:tcPr>
          <w:p w14:paraId="67310E31" w14:textId="34195E49" w:rsidR="00C866BE" w:rsidRPr="002536F1" w:rsidRDefault="00C866BE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Main System I</w:t>
            </w:r>
            <w:r w:rsidRPr="00C866BE">
              <w:rPr>
                <w:rFonts w:ascii="Verdana" w:hAnsi="Verdana"/>
                <w:sz w:val="24"/>
                <w:szCs w:val="24"/>
              </w:rPr>
              <w:t>nterface:</w:t>
            </w:r>
            <w:r w:rsidR="00927164">
              <w:rPr>
                <w:rFonts w:ascii="Verdana" w:hAnsi="Verdana"/>
                <w:sz w:val="24"/>
                <w:szCs w:val="24"/>
              </w:rPr>
              <w:t xml:space="preserve"> </w:t>
            </w:r>
            <w:r w:rsidR="00927164" w:rsidRPr="00927164">
              <w:rPr>
                <w:rFonts w:ascii="Verdana" w:hAnsi="Verdana"/>
                <w:b/>
                <w:bCs/>
                <w:sz w:val="24"/>
                <w:szCs w:val="24"/>
              </w:rPr>
              <w:t>Web Interface</w:t>
            </w:r>
            <w:r w:rsidR="00927164">
              <w:rPr>
                <w:rFonts w:ascii="Verdana" w:hAnsi="Verdana"/>
                <w:sz w:val="24"/>
                <w:szCs w:val="24"/>
              </w:rPr>
              <w:t>.</w:t>
            </w:r>
          </w:p>
        </w:tc>
      </w:tr>
      <w:tr w:rsidR="002536F1" w:rsidRPr="002536F1" w14:paraId="49E7B6AB" w14:textId="77777777" w:rsidTr="00C866BE">
        <w:tc>
          <w:tcPr>
            <w:tcW w:w="2405" w:type="dxa"/>
            <w:gridSpan w:val="2"/>
          </w:tcPr>
          <w:p w14:paraId="248BF759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Date</w:t>
            </w:r>
          </w:p>
        </w:tc>
        <w:tc>
          <w:tcPr>
            <w:tcW w:w="1994" w:type="dxa"/>
          </w:tcPr>
          <w:p w14:paraId="289CE088" w14:textId="77D62B8E" w:rsidR="002536F1" w:rsidRPr="002536F1" w:rsidRDefault="001B76B4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01</w:t>
            </w:r>
            <w:r w:rsidR="004F77DF">
              <w:rPr>
                <w:rFonts w:ascii="Verdana" w:hAnsi="Verdana"/>
                <w:sz w:val="24"/>
                <w:szCs w:val="24"/>
              </w:rPr>
              <w:t>/1</w:t>
            </w:r>
            <w:r>
              <w:rPr>
                <w:rFonts w:ascii="Verdana" w:hAnsi="Verdana"/>
                <w:sz w:val="24"/>
                <w:szCs w:val="24"/>
              </w:rPr>
              <w:t>1</w:t>
            </w:r>
            <w:r w:rsidR="004F77DF">
              <w:rPr>
                <w:rFonts w:ascii="Verdana" w:hAnsi="Verdana"/>
                <w:sz w:val="24"/>
                <w:szCs w:val="24"/>
              </w:rPr>
              <w:t>/23</w:t>
            </w:r>
          </w:p>
        </w:tc>
        <w:tc>
          <w:tcPr>
            <w:tcW w:w="2182" w:type="dxa"/>
          </w:tcPr>
          <w:p w14:paraId="255E9B06" w14:textId="77777777" w:rsidR="002536F1" w:rsidRPr="002536F1" w:rsidRDefault="00252F2C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System</w:t>
            </w:r>
          </w:p>
        </w:tc>
        <w:tc>
          <w:tcPr>
            <w:tcW w:w="2435" w:type="dxa"/>
            <w:gridSpan w:val="2"/>
          </w:tcPr>
          <w:p w14:paraId="396DF1F2" w14:textId="5669A7A4" w:rsidR="002536F1" w:rsidRPr="002536F1" w:rsidRDefault="004F77DF">
            <w:pPr>
              <w:rPr>
                <w:rFonts w:ascii="Verdana" w:hAnsi="Verdana"/>
                <w:sz w:val="24"/>
                <w:szCs w:val="24"/>
              </w:rPr>
            </w:pPr>
            <w:r>
              <w:rPr>
                <w:rFonts w:ascii="Verdana" w:hAnsi="Verdana"/>
                <w:sz w:val="24"/>
                <w:szCs w:val="24"/>
              </w:rPr>
              <w:t>Mefisto Theatre Company Website</w:t>
            </w:r>
          </w:p>
        </w:tc>
      </w:tr>
    </w:tbl>
    <w:p w14:paraId="59578B39" w14:textId="77777777" w:rsidR="008330EE" w:rsidRDefault="008330EE"/>
    <w:sectPr w:rsidR="008330EE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38A309" w14:textId="77777777" w:rsidR="007812FA" w:rsidRDefault="007812FA" w:rsidP="00E2359E">
      <w:pPr>
        <w:spacing w:after="0" w:line="240" w:lineRule="auto"/>
      </w:pPr>
      <w:r>
        <w:separator/>
      </w:r>
    </w:p>
  </w:endnote>
  <w:endnote w:type="continuationSeparator" w:id="0">
    <w:p w14:paraId="6438CA3D" w14:textId="77777777" w:rsidR="007812FA" w:rsidRDefault="007812FA" w:rsidP="00E235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39CEF9" w14:textId="77777777" w:rsidR="00E2359E" w:rsidRDefault="00E2359E">
    <w:pPr>
      <w:pStyle w:val="Footer"/>
    </w:pPr>
    <w:r>
      <w:rPr>
        <w:rFonts w:ascii="Helvetica" w:hAnsi="Helvetica"/>
        <w:color w:val="333333"/>
        <w:sz w:val="18"/>
        <w:szCs w:val="18"/>
        <w:shd w:val="clear" w:color="auto" w:fill="F9F9F9"/>
      </w:rPr>
      <w:t>H1J9 35 Software Development: Developing Websites for Multiplatform Use</w:t>
    </w:r>
    <w:r>
      <w:rPr>
        <w:rFonts w:ascii="Helvetica" w:hAnsi="Helvetica"/>
        <w:color w:val="333333"/>
        <w:sz w:val="18"/>
        <w:szCs w:val="18"/>
        <w:shd w:val="clear" w:color="auto" w:fill="F9F9F9"/>
      </w:rPr>
      <w:tab/>
      <w:t>City of Glasgow Colle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31D4E8" w14:textId="77777777" w:rsidR="007812FA" w:rsidRDefault="007812FA" w:rsidP="00E2359E">
      <w:pPr>
        <w:spacing w:after="0" w:line="240" w:lineRule="auto"/>
      </w:pPr>
      <w:r>
        <w:separator/>
      </w:r>
    </w:p>
  </w:footnote>
  <w:footnote w:type="continuationSeparator" w:id="0">
    <w:p w14:paraId="33F42244" w14:textId="77777777" w:rsidR="007812FA" w:rsidRDefault="007812FA" w:rsidP="00E2359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B113B"/>
    <w:multiLevelType w:val="hybridMultilevel"/>
    <w:tmpl w:val="4EAEE9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94635"/>
    <w:multiLevelType w:val="hybridMultilevel"/>
    <w:tmpl w:val="244AAC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0349663">
    <w:abstractNumId w:val="0"/>
  </w:num>
  <w:num w:numId="2" w16cid:durableId="2143378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jc2NTYyMTCyMDFT0lEKTi0uzszPAykwrAUAB2TKIywAAAA="/>
  </w:docVars>
  <w:rsids>
    <w:rsidRoot w:val="002536F1"/>
    <w:rsid w:val="0000493D"/>
    <w:rsid w:val="0005277E"/>
    <w:rsid w:val="000C1D39"/>
    <w:rsid w:val="00156161"/>
    <w:rsid w:val="00173E48"/>
    <w:rsid w:val="001B76B4"/>
    <w:rsid w:val="001C468F"/>
    <w:rsid w:val="001D736E"/>
    <w:rsid w:val="00252F2C"/>
    <w:rsid w:val="002536F1"/>
    <w:rsid w:val="002606A8"/>
    <w:rsid w:val="002922C6"/>
    <w:rsid w:val="002E3F4B"/>
    <w:rsid w:val="002F13D4"/>
    <w:rsid w:val="002F23C3"/>
    <w:rsid w:val="002F26A7"/>
    <w:rsid w:val="003209E8"/>
    <w:rsid w:val="00325C49"/>
    <w:rsid w:val="00361BB4"/>
    <w:rsid w:val="003720F2"/>
    <w:rsid w:val="00392D93"/>
    <w:rsid w:val="003B28AD"/>
    <w:rsid w:val="003B38D2"/>
    <w:rsid w:val="0041730C"/>
    <w:rsid w:val="00437F97"/>
    <w:rsid w:val="004A0C39"/>
    <w:rsid w:val="004B6503"/>
    <w:rsid w:val="004E7D01"/>
    <w:rsid w:val="004F73F6"/>
    <w:rsid w:val="004F77DF"/>
    <w:rsid w:val="0050135C"/>
    <w:rsid w:val="00544576"/>
    <w:rsid w:val="005A3888"/>
    <w:rsid w:val="005A4F93"/>
    <w:rsid w:val="005F26AF"/>
    <w:rsid w:val="00643A97"/>
    <w:rsid w:val="00653AEE"/>
    <w:rsid w:val="00656DF6"/>
    <w:rsid w:val="006B02FE"/>
    <w:rsid w:val="006F1625"/>
    <w:rsid w:val="0070182F"/>
    <w:rsid w:val="00714340"/>
    <w:rsid w:val="00723F93"/>
    <w:rsid w:val="00742B90"/>
    <w:rsid w:val="007812FA"/>
    <w:rsid w:val="00796CA6"/>
    <w:rsid w:val="007A7201"/>
    <w:rsid w:val="008330EE"/>
    <w:rsid w:val="008D4154"/>
    <w:rsid w:val="00926D2D"/>
    <w:rsid w:val="00927164"/>
    <w:rsid w:val="00931358"/>
    <w:rsid w:val="009958F3"/>
    <w:rsid w:val="009B278D"/>
    <w:rsid w:val="009E540F"/>
    <w:rsid w:val="00A11B2F"/>
    <w:rsid w:val="00A23C6C"/>
    <w:rsid w:val="00A270B5"/>
    <w:rsid w:val="00A57128"/>
    <w:rsid w:val="00A97207"/>
    <w:rsid w:val="00B16661"/>
    <w:rsid w:val="00B561DC"/>
    <w:rsid w:val="00B5696C"/>
    <w:rsid w:val="00B618D4"/>
    <w:rsid w:val="00BA498C"/>
    <w:rsid w:val="00BB4CFC"/>
    <w:rsid w:val="00BB6199"/>
    <w:rsid w:val="00BD422B"/>
    <w:rsid w:val="00BD790B"/>
    <w:rsid w:val="00BD7C71"/>
    <w:rsid w:val="00BE13A2"/>
    <w:rsid w:val="00C10E7C"/>
    <w:rsid w:val="00C57A28"/>
    <w:rsid w:val="00C866BE"/>
    <w:rsid w:val="00CB5286"/>
    <w:rsid w:val="00D04608"/>
    <w:rsid w:val="00D51502"/>
    <w:rsid w:val="00D630A6"/>
    <w:rsid w:val="00D7609D"/>
    <w:rsid w:val="00DA5A8F"/>
    <w:rsid w:val="00DE42BC"/>
    <w:rsid w:val="00E2359E"/>
    <w:rsid w:val="00E832A1"/>
    <w:rsid w:val="00EB4059"/>
    <w:rsid w:val="00F640A4"/>
    <w:rsid w:val="00FB5843"/>
    <w:rsid w:val="00FD1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0612BC2"/>
  <w15:chartTrackingRefBased/>
  <w15:docId w15:val="{628A3DA4-24CB-484E-9485-2FF363DEE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36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9E"/>
  </w:style>
  <w:style w:type="paragraph" w:styleId="Footer">
    <w:name w:val="footer"/>
    <w:basedOn w:val="Normal"/>
    <w:link w:val="FooterChar"/>
    <w:uiPriority w:val="99"/>
    <w:unhideWhenUsed/>
    <w:rsid w:val="00E2359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9E"/>
  </w:style>
  <w:style w:type="paragraph" w:styleId="ListParagraph">
    <w:name w:val="List Paragraph"/>
    <w:basedOn w:val="Normal"/>
    <w:uiPriority w:val="34"/>
    <w:qFormat/>
    <w:rsid w:val="001561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1</TotalTime>
  <Pages>1</Pages>
  <Words>230</Words>
  <Characters>1427</Characters>
  <Application>Microsoft Office Word</Application>
  <DocSecurity>0</DocSecurity>
  <Lines>4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ty of Glasgow College</Company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a Carson</dc:creator>
  <cp:keywords/>
  <dc:description/>
  <cp:lastModifiedBy>Kieran Burns</cp:lastModifiedBy>
  <cp:revision>61</cp:revision>
  <dcterms:created xsi:type="dcterms:W3CDTF">2021-03-18T10:35:00Z</dcterms:created>
  <dcterms:modified xsi:type="dcterms:W3CDTF">2023-12-12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639922c4157b03b7a1b1e147f139aed2311bd80f9c848edfed194008b74c53</vt:lpwstr>
  </property>
</Properties>
</file>